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DD155" w14:textId="129CD1D5" w:rsid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52A84BD" w14:textId="76240892" w:rsidR="00561E85" w:rsidRPr="00571808" w:rsidRDefault="00561E85" w:rsidP="00561E85">
      <w:pPr>
        <w:pStyle w:val="a5"/>
      </w:pPr>
      <w:r>
        <w:t>Τμήμα Πληροφορικής και Τηλεπικοινωνιών – Πανεπιστήμιο Ιωαννίνων @ Άρτα 20</w:t>
      </w:r>
      <w:r w:rsidR="00571808" w:rsidRPr="00571808">
        <w:t>20</w:t>
      </w:r>
    </w:p>
    <w:p w14:paraId="28325005" w14:textId="26D6BA77" w:rsidR="00561E85" w:rsidRPr="00561E85" w:rsidRDefault="00561E85" w:rsidP="00561E85">
      <w:pPr>
        <w:rPr>
          <w:rStyle w:val="a6"/>
        </w:rPr>
      </w:pPr>
      <w:r w:rsidRPr="00561E85">
        <w:rPr>
          <w:rStyle w:val="a6"/>
        </w:rPr>
        <w:t>Γκόγκος Χρήστος</w:t>
      </w:r>
    </w:p>
    <w:p w14:paraId="16BC23A0" w14:textId="77777777" w:rsidR="00561E85" w:rsidRPr="00561E85" w:rsidRDefault="00561E85" w:rsidP="00561E85"/>
    <w:p w14:paraId="4D9CC193" w14:textId="028FC820" w:rsidR="00356613" w:rsidRPr="00824F43" w:rsidRDefault="00561E85" w:rsidP="002B1259">
      <w:pPr>
        <w:pStyle w:val="1"/>
      </w:pPr>
      <w:r>
        <w:t xml:space="preserve">Α. </w:t>
      </w:r>
      <w:r w:rsidR="00356613" w:rsidRPr="002B1259">
        <w:t>P</w:t>
      </w:r>
      <w:r w:rsidR="002B1259">
        <w:rPr>
          <w:lang w:val="en-US"/>
        </w:rPr>
        <w:t>T</w:t>
      </w:r>
      <w:proofErr w:type="spellStart"/>
      <w:r w:rsidR="00356613"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531327EA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</w:t>
      </w:r>
      <w:r w:rsidR="007B7360">
        <w:t>ν</w:t>
      </w:r>
      <w:r w:rsidR="00FE2031">
        <w:t xml:space="preserve"> εμφανίζει. </w:t>
      </w:r>
      <w:r>
        <w:t>Γράψτε τις εντολές μεταγλώττισης και εκτέλεσης του προγράμματος.</w:t>
      </w:r>
    </w:p>
    <w:p w14:paraId="28B22CB2" w14:textId="00F36847" w:rsidR="00FF6A36" w:rsidRDefault="00FE2031" w:rsidP="00FF6A36">
      <w:pPr>
        <w:jc w:val="both"/>
      </w:pPr>
      <w:r>
        <w:t xml:space="preserve">Λύση: </w:t>
      </w:r>
      <w:hyperlink r:id="rId7" w:history="1">
        <w:r w:rsidR="007B7360">
          <w:rPr>
            <w:rStyle w:val="-"/>
          </w:rPr>
          <w:t>https://github.com/chgogos/ceteiep_pdc/blob/master/exams_preparation/prepare_pthreads01.c</w:t>
        </w:r>
      </w:hyperlink>
    </w:p>
    <w:p w14:paraId="25D2224B" w14:textId="3CD7A951" w:rsidR="00FF6A36" w:rsidRPr="00FF6A36" w:rsidRDefault="00FF6A36" w:rsidP="00FF6A36">
      <w:pPr>
        <w:pStyle w:val="2"/>
      </w:pPr>
      <w:r>
        <w:t>Θέμα 2</w:t>
      </w:r>
    </w:p>
    <w:p w14:paraId="3B1028AE" w14:textId="61DA12E2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</w:t>
      </w:r>
      <w:r w:rsidR="00E10B83">
        <w:t xml:space="preserve">τυχαίες </w:t>
      </w:r>
      <w:r>
        <w:t>ακέραιες τιμές στο διάστημα [0,</w:t>
      </w:r>
      <w:r w:rsidR="007B7360">
        <w:t>99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 xml:space="preserve">έτσι ώστε να </w:t>
      </w:r>
      <w:r w:rsidR="00E10B83">
        <w:t xml:space="preserve">τον ταξινομήσει χρησιμοποιώντας </w:t>
      </w:r>
      <w:r>
        <w:t>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3B63BBDE" w:rsidR="00FF6A36" w:rsidRPr="00E10B83" w:rsidRDefault="00FF6A36" w:rsidP="00FF6A36">
      <w:pPr>
        <w:jc w:val="both"/>
      </w:pPr>
      <w:r>
        <w:t xml:space="preserve">Λύση: </w:t>
      </w:r>
      <w:hyperlink r:id="rId8" w:history="1">
        <w:r w:rsidR="007B7360">
          <w:rPr>
            <w:rStyle w:val="-"/>
          </w:rPr>
          <w:t>https://github.com/chgogos/ceteiep_pdc/blob/master/exams_preparation/prepare_pthreads02.c</w:t>
        </w:r>
      </w:hyperlink>
    </w:p>
    <w:p w14:paraId="16AF03DA" w14:textId="370116C8" w:rsidR="00E10B83" w:rsidRDefault="00E10B83" w:rsidP="00E10B83">
      <w:pPr>
        <w:pStyle w:val="2"/>
      </w:pPr>
      <w:r>
        <w:t>Θέμα 3</w:t>
      </w:r>
    </w:p>
    <w:p w14:paraId="3FD3CC26" w14:textId="3D079038" w:rsidR="00E10B83" w:rsidRPr="007B7360" w:rsidRDefault="00E10B83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>που να δημιουργεί έναν πίνακα με 1.000.000 τυχαίες ακέραιες τιμές στο διάστημα [0,</w:t>
      </w:r>
      <w:r w:rsidR="007B7360">
        <w:t>10.000</w:t>
      </w:r>
      <w:r>
        <w:t xml:space="preserve">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="005247EE">
        <w:t xml:space="preserve"> έτσι ώστε να τον ταξινομήσει με τον αλγόριθμο </w:t>
      </w:r>
      <w:r w:rsidR="005247EE">
        <w:rPr>
          <w:lang w:val="en-US"/>
        </w:rPr>
        <w:t>rank</w:t>
      </w:r>
      <w:r w:rsidR="005247EE" w:rsidRPr="005247EE">
        <w:t>_</w:t>
      </w:r>
      <w:r w:rsidR="005247EE">
        <w:rPr>
          <w:lang w:val="en-US"/>
        </w:rPr>
        <w:t>sort</w:t>
      </w:r>
      <w:r w:rsidR="005247EE" w:rsidRPr="005247EE">
        <w:t>.</w:t>
      </w:r>
      <w:r w:rsidR="005247EE">
        <w:t xml:space="preserve"> </w:t>
      </w:r>
      <w:r w:rsidR="007B7360">
        <w:t xml:space="preserve">Ο αλγόριθμος </w:t>
      </w:r>
      <w:r w:rsidR="007B7360">
        <w:rPr>
          <w:lang w:val="en-US"/>
        </w:rPr>
        <w:t>rank</w:t>
      </w:r>
      <w:r w:rsidR="007B7360" w:rsidRPr="007B7360">
        <w:t>_</w:t>
      </w:r>
      <w:r w:rsidR="007B7360">
        <w:rPr>
          <w:lang w:val="en-US"/>
        </w:rPr>
        <w:t>sort</w:t>
      </w:r>
      <w:r w:rsidR="007B7360" w:rsidRPr="007B7360">
        <w:t xml:space="preserve"> </w:t>
      </w:r>
      <w:r w:rsidR="007B7360">
        <w:t>μετρά το πλήθος των τιμών που είναι μικρότερες από την τρέχουσα τιμή και η τιμή αυτή προσδιορίζει τη θέση της τρέχουσας τιμής στην ταξινομημένη λίστα.</w:t>
      </w:r>
      <w:r w:rsidR="007B7360" w:rsidRPr="007B7360">
        <w:t xml:space="preserve"> </w:t>
      </w:r>
      <w:r w:rsidR="007B7360">
        <w:t>Γράψτε τις εντολές μεταγλώττισης και εκτέλεσης του προγράμματος.</w:t>
      </w:r>
    </w:p>
    <w:p w14:paraId="2568D4F6" w14:textId="5F69B3F6" w:rsidR="007B7360" w:rsidRDefault="007B7360" w:rsidP="00FF6A36">
      <w:pPr>
        <w:jc w:val="both"/>
        <w:rPr>
          <w:rStyle w:val="-"/>
        </w:rPr>
      </w:pPr>
      <w:r>
        <w:t xml:space="preserve">Λύση: </w:t>
      </w:r>
      <w:hyperlink r:id="rId9" w:history="1">
        <w:r>
          <w:rPr>
            <w:rStyle w:val="-"/>
          </w:rPr>
          <w:t>https://github.com/chgogos/ceteiep_pdc/blob/master/exams_preparation/prepare_pthreads03.c</w:t>
        </w:r>
      </w:hyperlink>
    </w:p>
    <w:p w14:paraId="7529C5FF" w14:textId="53D04762" w:rsidR="00571808" w:rsidRDefault="00571808" w:rsidP="00571808">
      <w:pPr>
        <w:pStyle w:val="2"/>
      </w:pPr>
      <w:r>
        <w:t>Θέμα 4</w:t>
      </w:r>
    </w:p>
    <w:p w14:paraId="784F69DE" w14:textId="6990E174" w:rsidR="009D227A" w:rsidRPr="00D42756" w:rsidRDefault="009D227A" w:rsidP="009D227A">
      <w:r>
        <w:t>Τι θα εμφανίσει κατά την εκτέλεσή του ο ακόλουθος κώδικας</w:t>
      </w:r>
      <w:r w:rsidR="00D42756" w:rsidRPr="00D42756">
        <w:t>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67DF85AC" w14:textId="77777777" w:rsidTr="009D227A">
        <w:tc>
          <w:tcPr>
            <w:tcW w:w="10456" w:type="dxa"/>
          </w:tcPr>
          <w:p w14:paraId="74EB01A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pthread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76AA743F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43A915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E6AB9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T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</w:p>
          <w:p w14:paraId="0D50C84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F1FDCC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46687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flag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C5EA57E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5FFC26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work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2FD24F13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id =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2305B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42C6DAD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lo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778364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19C61C21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031E086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flag !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 id)</w:t>
            </w:r>
          </w:p>
          <w:p w14:paraId="747F59E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;</w:t>
            </w:r>
          </w:p>
          <w:p w14:paraId="54A9025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;</w:t>
            </w:r>
            <w:proofErr w:type="gramEnd"/>
          </w:p>
          <w:p w14:paraId="72CB43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AF60AC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++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4C07A04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THREAD ID: %ld, Static: %d, Global: %d Local: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id, st, gl, lo);</w:t>
            </w:r>
          </w:p>
          <w:p w14:paraId="5B9D6C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flag+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414A3D1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</w:t>
            </w:r>
          </w:p>
          <w:p w14:paraId="5816E5BC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1784E98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7F6BC2E7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thread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s[T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64212622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6C0C2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ptr_t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BEA65D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create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&amp;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work,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3A523549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ED30A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T;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13C7C0A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thread_joi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threads[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, </w:t>
            </w:r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086F2FD4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9D227A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Global: %d\n"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gl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C8A813B" w14:textId="77777777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9D227A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9D227A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04DE88F" w14:textId="1EA4A9EF" w:rsidR="009D227A" w:rsidRPr="009D227A" w:rsidRDefault="009D227A" w:rsidP="009D227A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D227A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3F0EEC3A" w14:textId="70140590" w:rsidR="009D227A" w:rsidRDefault="009D227A" w:rsidP="009D227A"/>
    <w:p w14:paraId="4B264D2A" w14:textId="0ACAF0D8" w:rsidR="009D227A" w:rsidRDefault="009D227A" w:rsidP="009D227A">
      <w:r>
        <w:t xml:space="preserve">Λύση: </w:t>
      </w:r>
      <w:hyperlink r:id="rId10" w:history="1">
        <w:r w:rsidR="00D42756">
          <w:rPr>
            <w:rStyle w:val="-"/>
          </w:rPr>
          <w:t>https://github.com/chgogos/ceteiep_pdc/blob/master/exams_preparation/prepare_pthreads04b.c</w:t>
        </w:r>
      </w:hyperlink>
    </w:p>
    <w:p w14:paraId="456E9353" w14:textId="6BB947CB" w:rsidR="009D227A" w:rsidRPr="009D227A" w:rsidRDefault="009D227A" w:rsidP="009D227A">
      <w:pPr>
        <w:pStyle w:val="2"/>
      </w:pPr>
      <w:r>
        <w:t>Θέμα 5</w:t>
      </w:r>
    </w:p>
    <w:p w14:paraId="50035F33" w14:textId="65C0B639" w:rsidR="00571808" w:rsidRDefault="003B5979" w:rsidP="00BC363C">
      <w:pPr>
        <w:jc w:val="both"/>
      </w:pPr>
      <w:r>
        <w:t>Το</w:t>
      </w:r>
      <w:r w:rsidR="00BC363C">
        <w:t xml:space="preserve">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 w:rsidR="00BC363C">
        <w:t>pThreads</w:t>
      </w:r>
      <w:proofErr w:type="spellEnd"/>
      <w:r w:rsidR="00BC363C">
        <w:t xml:space="preserve"> νήματα για να επιτύχει το ίδιο αποτέλεσμα. Χρησιμοποιήστε </w:t>
      </w:r>
      <w:proofErr w:type="spellStart"/>
      <w:r w:rsidR="00BC363C">
        <w:t>mutex</w:t>
      </w:r>
      <w:proofErr w:type="spellEnd"/>
      <w:r w:rsidR="00BC363C">
        <w:t xml:space="preserve"> για αμοιβαίο αποκλεισμό της ενημέρωσης της μεταβλητής </w:t>
      </w:r>
      <w:proofErr w:type="spellStart"/>
      <w:r w:rsidR="00BC363C">
        <w:t>inner_product</w:t>
      </w:r>
      <w:proofErr w:type="spellEnd"/>
      <w:r w:rsidR="00BC363C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D227A" w14:paraId="4CA8B71D" w14:textId="77777777" w:rsidTr="009D227A">
        <w:tc>
          <w:tcPr>
            <w:tcW w:w="10456" w:type="dxa"/>
          </w:tcPr>
          <w:p w14:paraId="7ED5140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F6EBAC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5FFEA3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25C900D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B332A0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4E01F2A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518792F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16EDBB45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39360C93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698D3A5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F6511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6A032A3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67846D2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F41A5E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me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348670ED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4A6FE0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56D1D4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608FD7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11F1964E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C1FE568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EB0B406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0BF7441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27FBEE37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6EE6EE1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4205860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7EB1BE9" w14:textId="77777777" w:rsidR="00F6511C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78ECF04" w14:textId="419AACF6" w:rsidR="009D227A" w:rsidRPr="00BC363C" w:rsidRDefault="00F6511C" w:rsidP="00F6511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00D306BB" w14:textId="77777777" w:rsidTr="009D227A">
        <w:tc>
          <w:tcPr>
            <w:tcW w:w="10456" w:type="dxa"/>
          </w:tcPr>
          <w:p w14:paraId="18D364E9" w14:textId="4DD2DB09" w:rsidR="00E16526" w:rsidRPr="00BC363C" w:rsidRDefault="007919DC" w:rsidP="00BC363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8000"/>
                <w:sz w:val="21"/>
                <w:szCs w:val="21"/>
                <w:lang w:eastAsia="el-GR"/>
              </w:rPr>
            </w:pPr>
            <w:hyperlink r:id="rId11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7B540D9E" w14:textId="279ED6B8" w:rsidR="009D227A" w:rsidRDefault="009D227A" w:rsidP="00571808"/>
    <w:p w14:paraId="40F8E610" w14:textId="0AAB65EE" w:rsidR="009D227A" w:rsidRDefault="009D227A" w:rsidP="009D227A">
      <w:r>
        <w:t xml:space="preserve">Λύση: </w:t>
      </w:r>
      <w:hyperlink r:id="rId12" w:history="1">
        <w:r w:rsidR="00D42756">
          <w:rPr>
            <w:rStyle w:val="-"/>
          </w:rPr>
          <w:t>https://github.com/chgogos/ceteiep_pdc/blob/master/exams_preparation/prepare_pthreads05.c</w:t>
        </w:r>
      </w:hyperlink>
    </w:p>
    <w:p w14:paraId="3B8B777C" w14:textId="4BA09D2F" w:rsidR="00356613" w:rsidRPr="00824F43" w:rsidRDefault="00561E85" w:rsidP="002B1259">
      <w:pPr>
        <w:pStyle w:val="1"/>
      </w:pPr>
      <w:r>
        <w:t xml:space="preserve">Β. </w:t>
      </w:r>
      <w:r w:rsidR="00356613"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13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571808" w:rsidRDefault="00356613" w:rsidP="002B1259">
      <w:pPr>
        <w:pStyle w:val="2"/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14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Γράψτε τις εντολές μεταγλώττισης και εκτέλεσης του προγράμματος.</w:t>
      </w:r>
    </w:p>
    <w:p w14:paraId="1E0A08D2" w14:textId="46A41123" w:rsidR="002B1259" w:rsidRDefault="002B1259">
      <w:pPr>
        <w:rPr>
          <w:rStyle w:val="-"/>
        </w:rPr>
      </w:pPr>
      <w:r>
        <w:t xml:space="preserve">Λύση: </w:t>
      </w:r>
      <w:hyperlink r:id="rId15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1F3244A8" w14:textId="2D1B8997" w:rsidR="003B5979" w:rsidRDefault="003B5979" w:rsidP="003B5979">
      <w:pPr>
        <w:pStyle w:val="2"/>
      </w:pPr>
      <w:r>
        <w:t>Θέμα 4</w:t>
      </w:r>
    </w:p>
    <w:p w14:paraId="147A3A61" w14:textId="2AB4E171" w:rsidR="003B5979" w:rsidRDefault="003B5979" w:rsidP="003B5979">
      <w:r>
        <w:t>Τι πρόκειται να εμφανίσει ο ακόλουθος κώδικας κατά την εκτέλεσή του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54F15B19" w14:textId="77777777" w:rsidTr="003B5979">
        <w:tc>
          <w:tcPr>
            <w:tcW w:w="10456" w:type="dxa"/>
          </w:tcPr>
          <w:p w14:paraId="1A1F6310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41281469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9A3D171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A6B8F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</w:p>
          <w:p w14:paraId="0312983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B65A667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05ADC15F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 = 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5E01EF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b = 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210F88C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default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on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shared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a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rivate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b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threads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proofErr w:type="gramEnd"/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</w:t>
            </w:r>
          </w:p>
          <w:p w14:paraId="501BCE6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55CB14F2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+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6AEF7096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+</w:t>
            </w:r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  <w:proofErr w:type="gramEnd"/>
          </w:p>
          <w:p w14:paraId="7EBF212D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0568B0C4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E95A13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%d\n"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a, b);</w:t>
            </w:r>
          </w:p>
          <w:p w14:paraId="1C51F498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F213733" w14:textId="77777777" w:rsidR="00E95A13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E95A13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E95A13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7AA632A2" w14:textId="673E52E0" w:rsidR="003B5979" w:rsidRPr="00E95A13" w:rsidRDefault="00E95A13" w:rsidP="00E95A13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95A13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753A04D0" w14:textId="49EC0935" w:rsidR="003B5979" w:rsidRDefault="003B5979" w:rsidP="003B5979"/>
    <w:p w14:paraId="7F2A1423" w14:textId="4B61DAFD" w:rsidR="007508CC" w:rsidRDefault="007508CC" w:rsidP="003B5979">
      <w:r>
        <w:t xml:space="preserve">Λύση: </w:t>
      </w:r>
      <w:hyperlink r:id="rId16" w:history="1">
        <w:r>
          <w:rPr>
            <w:rStyle w:val="-"/>
          </w:rPr>
          <w:t>https://github.com/chgogos/ceteiep_pdc/blob/master/exams_preparation/prepare_omp04.c</w:t>
        </w:r>
      </w:hyperlink>
    </w:p>
    <w:p w14:paraId="611C5659" w14:textId="75FEBC89" w:rsidR="003B5979" w:rsidRDefault="003B5979" w:rsidP="003B5979">
      <w:pPr>
        <w:pStyle w:val="2"/>
      </w:pPr>
      <w:r>
        <w:t>Θέμα 5</w:t>
      </w:r>
    </w:p>
    <w:p w14:paraId="6643F6B9" w14:textId="77777777" w:rsidR="003B5979" w:rsidRDefault="003B5979" w:rsidP="003B5979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</w:t>
      </w:r>
      <w:proofErr w:type="spellStart"/>
      <w:r>
        <w:t>pThreads</w:t>
      </w:r>
      <w:proofErr w:type="spellEnd"/>
      <w:r>
        <w:t xml:space="preserve"> νήματα για να επιτύχει το ίδιο αποτέλεσμα. Χρησιμοποιήστε </w:t>
      </w:r>
      <w:proofErr w:type="spellStart"/>
      <w:r>
        <w:t>mutex</w:t>
      </w:r>
      <w:proofErr w:type="spellEnd"/>
      <w:r>
        <w:t xml:space="preserve"> για αμοιβαίο αποκλεισμό της ενημέρωσης της μεταβλητής </w:t>
      </w:r>
      <w:proofErr w:type="spellStart"/>
      <w:r>
        <w:t>inner_product</w:t>
      </w:r>
      <w:proofErr w:type="spellEnd"/>
      <w:r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3B5979" w14:paraId="4F12C11B" w14:textId="77777777" w:rsidTr="00F0050B">
        <w:tc>
          <w:tcPr>
            <w:tcW w:w="10456" w:type="dxa"/>
          </w:tcPr>
          <w:p w14:paraId="585D16B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63E09F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511BA4D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6424E6D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76B81819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0F816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335465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3FDAA180" w14:textId="19B20507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41727CF3" w14:textId="0D08A2EA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60303AC3" w14:textId="0C2C4A23" w:rsidR="00DC098B" w:rsidRPr="00BC363C" w:rsidRDefault="00DC098B" w:rsidP="00DC098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7DD9575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15F7B018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A2B515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me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4ADBB75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A165F4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7752D1C1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3F45CF9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74391AFB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DCD148E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4F9A71B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730943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455E7E8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28C00F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175CD013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5EA72D76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4E87E96C" w14:textId="77777777" w:rsidR="003B5979" w:rsidRPr="00BC363C" w:rsidRDefault="003B5979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95A13" w14:paraId="56FAB809" w14:textId="77777777" w:rsidTr="00F0050B">
        <w:tc>
          <w:tcPr>
            <w:tcW w:w="10456" w:type="dxa"/>
          </w:tcPr>
          <w:p w14:paraId="4C5AEB1E" w14:textId="57B6EFA7" w:rsidR="00E95A13" w:rsidRPr="007508CC" w:rsidRDefault="007919DC" w:rsidP="00F0050B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17" w:history="1">
              <w:r w:rsidR="007508CC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1AA26B7" w14:textId="2014C066" w:rsidR="003B5979" w:rsidRDefault="003B5979" w:rsidP="003B5979"/>
    <w:p w14:paraId="5725BDA7" w14:textId="041AFD05" w:rsidR="007508CC" w:rsidRDefault="007508CC" w:rsidP="003B5979">
      <w:r>
        <w:t xml:space="preserve">Λύση: </w:t>
      </w:r>
      <w:hyperlink r:id="rId18" w:history="1">
        <w:r>
          <w:rPr>
            <w:rStyle w:val="-"/>
          </w:rPr>
          <w:t>https://github.com/chgogos/ceteiep_pdc/blob/master/exams_preparation/prepare_omp05.c</w:t>
        </w:r>
      </w:hyperlink>
    </w:p>
    <w:p w14:paraId="12EFFB92" w14:textId="116CF6B1" w:rsidR="007508CC" w:rsidRDefault="007508CC" w:rsidP="00DC098B">
      <w:pPr>
        <w:pStyle w:val="2"/>
      </w:pPr>
      <w:r>
        <w:t>Θέμα 6</w:t>
      </w:r>
    </w:p>
    <w:p w14:paraId="742E28EC" w14:textId="6ED6BF8E" w:rsidR="007508CC" w:rsidRPr="007508CC" w:rsidRDefault="007508CC" w:rsidP="007508CC">
      <w:r>
        <w:t xml:space="preserve">Τι πρόκειται να εμφανίσει ο ακόλουθος κώδικας κατά την εκτέλεσή του; Τι θα αλλάξει αν προστεθεί στην εντολή </w:t>
      </w:r>
      <w:r w:rsidRPr="007508CC">
        <w:t>#</w:t>
      </w:r>
      <w:r>
        <w:rPr>
          <w:lang w:val="en-US"/>
        </w:rPr>
        <w:t>pragma</w:t>
      </w:r>
      <w:r w:rsidRPr="007508CC">
        <w:t xml:space="preserve"> </w:t>
      </w:r>
      <w:r>
        <w:t xml:space="preserve">το </w:t>
      </w:r>
      <w:r>
        <w:rPr>
          <w:lang w:val="en-US"/>
        </w:rPr>
        <w:t>schedule</w:t>
      </w:r>
      <w:r w:rsidRPr="007508CC">
        <w:t>(</w:t>
      </w:r>
      <w:r>
        <w:rPr>
          <w:lang w:val="en-US"/>
        </w:rPr>
        <w:t>static</w:t>
      </w:r>
      <w:r w:rsidRPr="007508CC">
        <w:t>,1) 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7508CC" w14:paraId="3BF80225" w14:textId="77777777" w:rsidTr="007508CC">
        <w:tc>
          <w:tcPr>
            <w:tcW w:w="10456" w:type="dxa"/>
          </w:tcPr>
          <w:p w14:paraId="4317C15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omp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0161A092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959B2B8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2A00BB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</w:p>
          <w:p w14:paraId="636ADAA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552997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1CD617C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pragma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omp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parallel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for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num_</w:t>
            </w:r>
            <w:proofErr w:type="gramStart"/>
            <w:r w:rsidRPr="007508CC">
              <w:rPr>
                <w:rFonts w:ascii="Consolas" w:eastAsia="Times New Roman" w:hAnsi="Consolas" w:cs="Times New Roman"/>
                <w:color w:val="FF0000"/>
                <w:sz w:val="21"/>
                <w:szCs w:val="21"/>
                <w:lang w:val="en-US" w:eastAsia="el-GR"/>
              </w:rPr>
              <w:t>threads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(</w:t>
            </w:r>
            <w:proofErr w:type="gramEnd"/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) </w:t>
            </w:r>
          </w:p>
          <w:p w14:paraId="3930D3A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lastRenderedPageBreak/>
              <w:t>for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2133781E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omp_get_thread_</w:t>
            </w:r>
            <w:proofErr w:type="gram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num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4E93EC51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=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1BDDBBF7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proofErr w:type="gram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7508C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"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480B2B9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8551B53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</w:p>
          <w:p w14:paraId="7406413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7508C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7508C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2F013480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7508C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5C47D1AA" w14:textId="77777777" w:rsidR="007508CC" w:rsidRPr="007508CC" w:rsidRDefault="007508CC" w:rsidP="007508CC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48DC06A7" w14:textId="77777777" w:rsidR="007508CC" w:rsidRDefault="007508CC" w:rsidP="003B5979"/>
        </w:tc>
      </w:tr>
    </w:tbl>
    <w:p w14:paraId="5D38C53D" w14:textId="77777777" w:rsidR="00DC098B" w:rsidRDefault="00DC098B" w:rsidP="003B5979"/>
    <w:p w14:paraId="1F5A9E0C" w14:textId="562825A3" w:rsidR="007508CC" w:rsidRPr="007508CC" w:rsidRDefault="007508CC" w:rsidP="003B5979">
      <w:r>
        <w:t xml:space="preserve">Λύση: </w:t>
      </w:r>
      <w:hyperlink r:id="rId19" w:history="1">
        <w:r>
          <w:rPr>
            <w:rStyle w:val="-"/>
          </w:rPr>
          <w:t>https://github.com/chgogos/ceteiep_pdc/blob/master/exams_preparation/prepare_omp06.c</w:t>
        </w:r>
      </w:hyperlink>
    </w:p>
    <w:p w14:paraId="47DC6C05" w14:textId="16DF7585" w:rsidR="007508CC" w:rsidRPr="007508CC" w:rsidRDefault="007508CC" w:rsidP="003B5979"/>
    <w:p w14:paraId="6BC83184" w14:textId="5936D002" w:rsidR="00356613" w:rsidRPr="00571808" w:rsidRDefault="00561E85" w:rsidP="002B1259">
      <w:pPr>
        <w:pStyle w:val="1"/>
      </w:pPr>
      <w:r>
        <w:t xml:space="preserve">Γ. </w:t>
      </w:r>
      <w:r w:rsidR="00356613"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Γράψτε τις εντολές μεταγλώττισης και εκτέλεσης του προγράμματος. 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20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θα πρέπει να υπολογίζει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21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4322678" w:rsidR="00A26C7A" w:rsidRDefault="00A26C7A" w:rsidP="00A26C7A">
      <w:pPr>
        <w:rPr>
          <w:rStyle w:val="-"/>
        </w:rPr>
      </w:pPr>
      <w:r>
        <w:t xml:space="preserve">Λύση: </w:t>
      </w:r>
      <w:hyperlink r:id="rId22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p w14:paraId="14AFC2CA" w14:textId="4D93FCEC" w:rsidR="00B41BA4" w:rsidRDefault="00B41BA4" w:rsidP="00B41BA4">
      <w:pPr>
        <w:pStyle w:val="2"/>
      </w:pPr>
      <w:r>
        <w:t>Θέμα 4</w:t>
      </w:r>
    </w:p>
    <w:p w14:paraId="415AC4B3" w14:textId="48845E33" w:rsidR="00C114EF" w:rsidRDefault="00C114EF" w:rsidP="00C114EF">
      <w:r>
        <w:t>Τι θα εμφανίσει ο ακόλουθος κώδικας όταν εκτελεστεί για 2 διεργασίες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114EF" w14:paraId="1E75F49A" w14:textId="77777777" w:rsidTr="00C114EF">
        <w:tc>
          <w:tcPr>
            <w:tcW w:w="10456" w:type="dxa"/>
          </w:tcPr>
          <w:p w14:paraId="6075871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7CC441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mpi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25CEBD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11CF7304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</w:p>
          <w:p w14:paraId="5E7C1BD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A4615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ain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DB0C12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{</w:t>
            </w:r>
          </w:p>
          <w:p w14:paraId="10EEC4B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2FE831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8F8E46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it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F5FEAD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ize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WORLD, &amp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0DC1DBC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PI_COMM_WORLD, &amp;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611943A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1460A4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a[N] = {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2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3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4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6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7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8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9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};</w:t>
            </w:r>
            <w:proofErr w:type="gramEnd"/>
          </w:p>
          <w:p w14:paraId="17053C1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EDFAA61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N /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comm_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z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25982B86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a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59CA76D0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MPI_</w:t>
            </w:r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catter(</w:t>
            </w:r>
            <w:proofErr w:type="gram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, local_n, MPI_INT, local_a, local_n, MPI_INT,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MPI_COMM_WORLD);</w:t>
            </w:r>
          </w:p>
          <w:p w14:paraId="473D002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0A3C86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f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_rank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</w:p>
          <w:p w14:paraId="4EFDF9C2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{</w:t>
            </w:r>
          </w:p>
          <w:p w14:paraId="0063727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</w:t>
            </w:r>
          </w:p>
          <w:p w14:paraId="022B747C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{</w:t>
            </w:r>
          </w:p>
          <w:p w14:paraId="58207B6F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proofErr w:type="gram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C114EF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"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local_a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);</w:t>
            </w:r>
          </w:p>
          <w:p w14:paraId="712C36FD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4846747B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51EF742A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</w:p>
          <w:p w14:paraId="6A485528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MPI_Finalize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);</w:t>
            </w:r>
          </w:p>
          <w:p w14:paraId="73F7E0EE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C114EF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  <w:t>return</w:t>
            </w:r>
            <w:proofErr w:type="spellEnd"/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</w:t>
            </w:r>
            <w:r w:rsidRPr="00C114EF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eastAsia="el-GR"/>
              </w:rPr>
              <w:t>0</w:t>
            </w: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;</w:t>
            </w:r>
          </w:p>
          <w:p w14:paraId="077CFEE7" w14:textId="77777777" w:rsidR="00C114EF" w:rsidRPr="00C114EF" w:rsidRDefault="00C114EF" w:rsidP="00C114EF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C114EF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C2E7CC8" w14:textId="77777777" w:rsidR="00C114EF" w:rsidRDefault="00C114EF" w:rsidP="00C114EF"/>
        </w:tc>
      </w:tr>
    </w:tbl>
    <w:p w14:paraId="191EB873" w14:textId="2416435E" w:rsidR="00C114EF" w:rsidRDefault="00C114EF" w:rsidP="00C114EF"/>
    <w:p w14:paraId="0523268C" w14:textId="14EE54EE" w:rsidR="00C114EF" w:rsidRPr="00C114EF" w:rsidRDefault="00C114EF" w:rsidP="00C114EF">
      <w:r>
        <w:t xml:space="preserve">Λύση: </w:t>
      </w:r>
      <w:hyperlink r:id="rId23" w:history="1">
        <w:r>
          <w:rPr>
            <w:rStyle w:val="-"/>
          </w:rPr>
          <w:t>https://github.com/chgogos/ceteiep_pdc/blob/master/exams_preparation/prepare_mpi04.c</w:t>
        </w:r>
      </w:hyperlink>
    </w:p>
    <w:p w14:paraId="6848D6A6" w14:textId="77777777" w:rsidR="00C114EF" w:rsidRPr="00C114EF" w:rsidRDefault="00C114EF" w:rsidP="00C114EF"/>
    <w:p w14:paraId="1EC6F2CF" w14:textId="77777777" w:rsidR="00C114EF" w:rsidRDefault="00C114EF" w:rsidP="00C114EF">
      <w:pPr>
        <w:pStyle w:val="2"/>
      </w:pPr>
      <w:r>
        <w:t>Θέμα 5</w:t>
      </w:r>
    </w:p>
    <w:p w14:paraId="44296EEE" w14:textId="07C8007A" w:rsidR="00B41BA4" w:rsidRDefault="00B41BA4" w:rsidP="00B41BA4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διεργασίες για να επιτύχει το ίδιο αποτέλεσμα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B41BA4" w14:paraId="2D9D3743" w14:textId="77777777" w:rsidTr="00D50454">
        <w:tc>
          <w:tcPr>
            <w:tcW w:w="10456" w:type="dxa"/>
          </w:tcPr>
          <w:p w14:paraId="049173A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io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5B0DD92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stdlib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3D509C10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include </w:t>
            </w:r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lt;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time.h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&gt;</w:t>
            </w:r>
          </w:p>
          <w:p w14:paraId="587FE50F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D8342B9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#define N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0000</w:t>
            </w:r>
          </w:p>
          <w:p w14:paraId="6FA3779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D30BC0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01A9DA9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;</w:t>
            </w:r>
            <w:proofErr w:type="gramEnd"/>
          </w:p>
          <w:p w14:paraId="6C32C2EA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*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;</w:t>
            </w:r>
            <w:proofErr w:type="gramEnd"/>
          </w:p>
          <w:p w14:paraId="726C8DD5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DC098B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41BA4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 xml:space="preserve"> 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498A0F4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a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5079DE9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b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*)malloc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izeo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* N);</w:t>
            </w:r>
          </w:p>
          <w:p w14:paraId="6E5DADC8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ran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me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ULL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);</w:t>
            </w:r>
          </w:p>
          <w:p w14:paraId="1AE0CAD1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3CD18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4C94BCC2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</w:t>
            </w:r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/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RAND_MAX;</w:t>
            </w:r>
          </w:p>
          <w:p w14:paraId="011A2BB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40C62D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A3813D7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BC363C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BC363C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645E0694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062F560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}</w:t>
            </w:r>
          </w:p>
          <w:p w14:paraId="6104F4FB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372D3C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proofErr w:type="spellStart"/>
            <w:proofErr w:type="gram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printf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gramEnd"/>
            <w:r w:rsidRPr="00BC363C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.2f\n"</w:t>
            </w: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5DCF076D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a);</w:t>
            </w:r>
          </w:p>
          <w:p w14:paraId="6A5CB603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</w:t>
            </w:r>
            <w:proofErr w:type="spellStart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free</w:t>
            </w:r>
            <w:proofErr w:type="spellEnd"/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b);</w:t>
            </w:r>
          </w:p>
          <w:p w14:paraId="01BF93FE" w14:textId="77777777" w:rsidR="00B41BA4" w:rsidRPr="00BC363C" w:rsidRDefault="00B41BA4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BC363C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B41BA4" w14:paraId="43FA085E" w14:textId="77777777" w:rsidTr="00D50454">
        <w:tc>
          <w:tcPr>
            <w:tcW w:w="10456" w:type="dxa"/>
          </w:tcPr>
          <w:p w14:paraId="035DE3D5" w14:textId="77777777" w:rsidR="00B41BA4" w:rsidRPr="007508CC" w:rsidRDefault="007919DC" w:rsidP="00D50454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4" w:history="1">
              <w:r w:rsidR="00B41BA4">
                <w:rPr>
                  <w:rStyle w:val="-"/>
                </w:rPr>
                <w:t>https://github.com/chgogos/ceteiep_pdc/blob/master/exams_preparation/inner_product.c</w:t>
              </w:r>
            </w:hyperlink>
          </w:p>
        </w:tc>
      </w:tr>
    </w:tbl>
    <w:p w14:paraId="6A1FDB82" w14:textId="77777777" w:rsidR="00B41BA4" w:rsidRDefault="00B41BA4" w:rsidP="00B41BA4"/>
    <w:p w14:paraId="428D5CAF" w14:textId="035597EE" w:rsidR="00B41BA4" w:rsidRPr="00B41BA4" w:rsidRDefault="00B41BA4" w:rsidP="00B41BA4">
      <w:r>
        <w:t>Λύση:</w:t>
      </w:r>
      <w:r w:rsidR="00C114EF">
        <w:t xml:space="preserve"> </w:t>
      </w:r>
      <w:hyperlink r:id="rId25" w:history="1">
        <w:r w:rsidR="00C114EF">
          <w:rPr>
            <w:rStyle w:val="-"/>
          </w:rPr>
          <w:t>https://github.com/chgogos/ceteiep_pdc/blob/master/exams_preparation/prepare_mpi05.c</w:t>
        </w:r>
      </w:hyperlink>
    </w:p>
    <w:p w14:paraId="637A954F" w14:textId="61AF146F" w:rsidR="00571808" w:rsidRPr="00A76BCB" w:rsidRDefault="00571808" w:rsidP="00571808">
      <w:pPr>
        <w:pStyle w:val="1"/>
      </w:pPr>
      <w:r>
        <w:t>Δ</w:t>
      </w:r>
      <w:r w:rsidRPr="00A76BCB">
        <w:t xml:space="preserve">. </w:t>
      </w:r>
      <w:r>
        <w:rPr>
          <w:lang w:val="en-US"/>
        </w:rPr>
        <w:t>Java</w:t>
      </w:r>
      <w:r w:rsidRPr="00A76BCB">
        <w:t xml:space="preserve"> </w:t>
      </w:r>
      <w:r>
        <w:rPr>
          <w:lang w:val="en-US"/>
        </w:rPr>
        <w:t>concurrency</w:t>
      </w:r>
    </w:p>
    <w:p w14:paraId="3850D468" w14:textId="0B3FBCAA" w:rsidR="00492224" w:rsidRPr="003B5979" w:rsidRDefault="00492224" w:rsidP="00492224">
      <w:pPr>
        <w:pStyle w:val="2"/>
      </w:pPr>
      <w:r>
        <w:t>Θέμα</w:t>
      </w:r>
      <w:r w:rsidRPr="003B5979">
        <w:t xml:space="preserve"> 1</w:t>
      </w:r>
    </w:p>
    <w:p w14:paraId="4F714F6E" w14:textId="2A76A027" w:rsidR="00492224" w:rsidRDefault="00E16526" w:rsidP="009907EA">
      <w:pPr>
        <w:jc w:val="both"/>
      </w:pPr>
      <w:r>
        <w:t xml:space="preserve">Το ακόλουθο πρόγραμμα δημιουργεί έναν πίνακα 1.000.000 θέσεων με τυχαίες ακέραιες τιμές στο διάστημα [0,99]. Με τη χρήση 10 νημάτων </w:t>
      </w:r>
      <w:r w:rsidR="00492224" w:rsidRPr="00E16526">
        <w:t xml:space="preserve"> </w:t>
      </w:r>
      <w:r>
        <w:t>υπολογίστε και εμφανίστε τον πίνακα συχνοτήτων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E16526" w14:paraId="5CE04D10" w14:textId="77777777" w:rsidTr="00E16526">
        <w:tc>
          <w:tcPr>
            <w:tcW w:w="10456" w:type="dxa"/>
          </w:tcPr>
          <w:p w14:paraId="64A009D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6AA6CAE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C40B64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Exams01 {</w:t>
            </w:r>
          </w:p>
          <w:p w14:paraId="4AF5C9A1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244F8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M =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0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AF2F77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60CBE3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[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01EA14FB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frequency[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M];</w:t>
            </w:r>
          </w:p>
          <w:p w14:paraId="0C33A23A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331A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rgs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{</w:t>
            </w:r>
          </w:p>
          <w:p w14:paraId="2DF4FFC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(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2B04FBE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79417CA3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Int</w:t>
            </w:r>
            <w:proofErr w:type="spellEnd"/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M);</w:t>
            </w:r>
          </w:p>
          <w:p w14:paraId="605770FC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5966E3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</w:p>
          <w:p w14:paraId="470EA7FE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84F92B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frequency[a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]+</w:t>
            </w:r>
            <w:proofErr w:type="gram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;</w:t>
            </w:r>
          </w:p>
          <w:p w14:paraId="3FBC4F59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363CCD25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596C6AD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E16526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E16526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M;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450CA9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f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E16526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%d --&gt; %d\n"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frequency[</w:t>
            </w:r>
            <w:proofErr w:type="spell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</w:t>
            </w:r>
            <w:proofErr w:type="gramStart"/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7A77EFD8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66392322" w14:textId="77777777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}</w:t>
            </w:r>
          </w:p>
          <w:p w14:paraId="07C2F291" w14:textId="734F3683" w:rsidR="00E16526" w:rsidRPr="00E16526" w:rsidRDefault="00E16526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E16526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E16526" w14:paraId="4EF9742F" w14:textId="77777777" w:rsidTr="00E16526">
        <w:tc>
          <w:tcPr>
            <w:tcW w:w="10456" w:type="dxa"/>
          </w:tcPr>
          <w:p w14:paraId="4DAF0902" w14:textId="20A09613" w:rsidR="00E16526" w:rsidRPr="0025729B" w:rsidRDefault="007919DC" w:rsidP="00E16526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eastAsia="el-GR"/>
              </w:rPr>
            </w:pPr>
            <w:hyperlink r:id="rId26" w:history="1">
              <w:r w:rsidR="0025729B">
                <w:rPr>
                  <w:rStyle w:val="-"/>
                </w:rPr>
                <w:t>https://github.com/chgogos/ceteiep_pdc/blob/master/exams_preparation/PrepareJavaConcurrency01a.java</w:t>
              </w:r>
            </w:hyperlink>
          </w:p>
        </w:tc>
      </w:tr>
    </w:tbl>
    <w:p w14:paraId="23EACA24" w14:textId="4687413C" w:rsidR="00E16526" w:rsidRDefault="00E16526" w:rsidP="009907EA">
      <w:pPr>
        <w:jc w:val="both"/>
      </w:pPr>
    </w:p>
    <w:p w14:paraId="4DDE692C" w14:textId="31B7849D" w:rsidR="00E0411C" w:rsidRDefault="00E0411C" w:rsidP="009907EA">
      <w:pPr>
        <w:jc w:val="both"/>
        <w:rPr>
          <w:rStyle w:val="-"/>
        </w:rPr>
      </w:pPr>
      <w:r>
        <w:t xml:space="preserve">Λύση: </w:t>
      </w:r>
      <w:hyperlink r:id="rId27" w:history="1">
        <w:r w:rsidR="0025729B">
          <w:rPr>
            <w:rStyle w:val="-"/>
          </w:rPr>
          <w:t>https://github.com/chgogos/ceteiep_pdc/blob/master/exams_preparation/PrepareJavaConcurrency01b.java</w:t>
        </w:r>
      </w:hyperlink>
    </w:p>
    <w:p w14:paraId="6D0D9EB0" w14:textId="26D11FAA" w:rsidR="00A76BCB" w:rsidRDefault="00A76BCB" w:rsidP="00A76BCB">
      <w:pPr>
        <w:pStyle w:val="2"/>
        <w:rPr>
          <w:rStyle w:val="-"/>
          <w:color w:val="2F5496" w:themeColor="accent1" w:themeShade="BF"/>
          <w:u w:val="none"/>
        </w:rPr>
      </w:pPr>
      <w:r w:rsidRPr="00A76BCB">
        <w:rPr>
          <w:rStyle w:val="-"/>
          <w:color w:val="2F5496" w:themeColor="accent1" w:themeShade="BF"/>
          <w:u w:val="none"/>
        </w:rPr>
        <w:t>Θέμα 2</w:t>
      </w:r>
    </w:p>
    <w:p w14:paraId="254E5616" w14:textId="77777777" w:rsidR="00A76BCB" w:rsidRDefault="00A76BCB" w:rsidP="00A76BCB">
      <w:pPr>
        <w:jc w:val="both"/>
      </w:pPr>
      <w:r>
        <w:t xml:space="preserve">Το πρόγραμμα που δίνεται υπολογίζει το εσωτερικό γινόμενο δύο διανυσμάτων με 1.000.000 τυχαίες τιμές το καθένα. Μετατρέψτε το πρόγραμμα έτσι ώστε να έτσι να χρησιμοποιεί 5 διεργασίες για να επιτύχει το ίδιο αποτέλεσμα. 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76BCB" w14:paraId="4BFB0A87" w14:textId="77777777" w:rsidTr="00A76BCB">
        <w:tc>
          <w:tcPr>
            <w:tcW w:w="10456" w:type="dxa"/>
          </w:tcPr>
          <w:p w14:paraId="1EA42839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</w:t>
            </w:r>
            <w:proofErr w:type="gram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Random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1AA7D253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3C75CC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2a {</w:t>
            </w:r>
          </w:p>
          <w:p w14:paraId="317FDD11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150935F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N = </w:t>
            </w:r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_000_</w:t>
            </w:r>
            <w:proofErr w:type="gramStart"/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00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B324DD8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3E1495C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lastRenderedPageBreak/>
              <w:t>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[</w:t>
            </w:r>
            <w:proofErr w:type="gram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64C82BDB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b[</w:t>
            </w:r>
            <w:proofErr w:type="gram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N];</w:t>
            </w:r>
          </w:p>
          <w:p w14:paraId="6E475DCD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2E67B3B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rgs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1F1266B8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Random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(</w:t>
            </w:r>
            <w:proofErr w:type="gramEnd"/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729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</w:p>
          <w:p w14:paraId="1FFB63FB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0A37646F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a[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Double</w:t>
            </w:r>
            <w:proofErr w:type="spellEnd"/>
            <w:proofErr w:type="gram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0A14BE69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b[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proofErr w:type="spellStart"/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andom.nextDouble</w:t>
            </w:r>
            <w:proofErr w:type="spellEnd"/>
            <w:proofErr w:type="gram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58D96B94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}</w:t>
            </w:r>
          </w:p>
          <w:p w14:paraId="2800F7C4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82DDC5D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double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gramStart"/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.0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226BC489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0A27B2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r w:rsidRPr="000A27B2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&lt; N;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++) {</w:t>
            </w:r>
          </w:p>
          <w:p w14:paraId="1B5F9310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+= a[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* b[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</w:t>
            </w:r>
            <w:proofErr w:type="spellEnd"/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;</w:t>
            </w:r>
            <w:proofErr w:type="gramEnd"/>
          </w:p>
          <w:p w14:paraId="3C9997BE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}</w:t>
            </w:r>
          </w:p>
          <w:p w14:paraId="6B5F2013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B5E60C1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f</w:t>
            </w:r>
            <w:proofErr w:type="spellEnd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r w:rsidRPr="000A27B2">
              <w:rPr>
                <w:rFonts w:ascii="Consolas" w:eastAsia="Times New Roman" w:hAnsi="Consolas" w:cs="Times New Roman"/>
                <w:color w:val="A31515"/>
                <w:sz w:val="21"/>
                <w:szCs w:val="21"/>
                <w:lang w:val="en-US" w:eastAsia="el-GR"/>
              </w:rPr>
              <w:t>"Inner product: %.2f\n"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, </w:t>
            </w:r>
            <w:proofErr w:type="spell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inner_prod</w:t>
            </w:r>
            <w:proofErr w:type="spellEnd"/>
            <w:proofErr w:type="gramStart"/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2EB29CAA" w14:textId="77777777" w:rsidR="000A27B2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  <w:p w14:paraId="7B9987C8" w14:textId="038AA526" w:rsidR="00A76BCB" w:rsidRPr="000A27B2" w:rsidRDefault="000A27B2" w:rsidP="000A27B2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0A27B2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  <w:tr w:rsidR="00A76BCB" w14:paraId="5362D0E0" w14:textId="77777777" w:rsidTr="00A76BCB">
        <w:tc>
          <w:tcPr>
            <w:tcW w:w="10456" w:type="dxa"/>
          </w:tcPr>
          <w:p w14:paraId="78CFB515" w14:textId="77777777" w:rsidR="00A76BCB" w:rsidRDefault="00A76BCB" w:rsidP="00A76BCB"/>
        </w:tc>
      </w:tr>
    </w:tbl>
    <w:p w14:paraId="3FB88836" w14:textId="072BC935" w:rsidR="00A76BCB" w:rsidRDefault="00A76BCB" w:rsidP="00A76BCB"/>
    <w:p w14:paraId="35D2B1E6" w14:textId="6AEE4B11" w:rsidR="000A27B2" w:rsidRDefault="000A27B2" w:rsidP="000A27B2">
      <w:pPr>
        <w:pStyle w:val="2"/>
      </w:pPr>
      <w:r>
        <w:t>Θέμα 3</w:t>
      </w:r>
    </w:p>
    <w:p w14:paraId="52C2AB88" w14:textId="32ADAA1A" w:rsidR="000A27B2" w:rsidRDefault="000A27B2" w:rsidP="00A76BCB">
      <w:r w:rsidRPr="000A27B2">
        <w:t>Τι θα εμφανίσει ο ακόλουθος κώδικας κατά την εκτέλεσή του;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A27B2" w14:paraId="5351375A" w14:textId="77777777" w:rsidTr="000A27B2">
        <w:tc>
          <w:tcPr>
            <w:tcW w:w="10456" w:type="dxa"/>
          </w:tcPr>
          <w:p w14:paraId="795E711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Random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3724D98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BB98149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extend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 {</w:t>
            </w:r>
          </w:p>
          <w:p w14:paraId="36A1895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E1D99F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00A801F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order = T - 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485FBF16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C3299D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C44B32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299EE81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(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765FB70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i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50FE9F6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5335197D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71FB4AA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un(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5662B8F2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!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 order)</w:t>
            </w:r>
          </w:p>
          <w:p w14:paraId="245DF7EE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;</w:t>
            </w:r>
          </w:p>
          <w:p w14:paraId="43FD1B09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6002FD3D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order-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-;</w:t>
            </w:r>
            <w:proofErr w:type="gramEnd"/>
          </w:p>
          <w:p w14:paraId="6DB9E63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0FC2FDF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4695C8F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args)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ow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erruptedException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{</w:t>
            </w:r>
          </w:p>
          <w:p w14:paraId="7B4B9C92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ea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ea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;</w:t>
            </w:r>
          </w:p>
          <w:p w14:paraId="1EC27C0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t &lt; T; t++) {</w:t>
            </w:r>
          </w:p>
          <w:p w14:paraId="261C330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 =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(t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22DDF59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.start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3822C911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}</w:t>
            </w:r>
          </w:p>
          <w:p w14:paraId="298861A7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t &lt; T; t++)</w:t>
            </w:r>
          </w:p>
          <w:p w14:paraId="7016FA4A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[t].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join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);</w:t>
            </w:r>
          </w:p>
          <w:p w14:paraId="3C8CD2A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lastRenderedPageBreak/>
              <w:t>    }</w:t>
            </w:r>
          </w:p>
          <w:p w14:paraId="36D638E3" w14:textId="4F5629F7" w:rsidR="000A27B2" w:rsidRPr="000A27B2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4B637479" w14:textId="78EE5F92" w:rsidR="000A27B2" w:rsidRDefault="000A27B2" w:rsidP="00A76BCB"/>
    <w:p w14:paraId="6BD549CA" w14:textId="4F866B77" w:rsidR="000A27B2" w:rsidRDefault="000A27B2" w:rsidP="00A76BCB">
      <w:r>
        <w:t xml:space="preserve">Λύση: </w:t>
      </w:r>
    </w:p>
    <w:p w14:paraId="72D58500" w14:textId="5349868E" w:rsidR="000A27B2" w:rsidRDefault="000A27B2" w:rsidP="000A27B2">
      <w:pPr>
        <w:pStyle w:val="2"/>
      </w:pPr>
      <w:r>
        <w:t>Θέμα 4</w:t>
      </w:r>
    </w:p>
    <w:p w14:paraId="46BBE681" w14:textId="355ADBE5" w:rsidR="000A27B2" w:rsidRDefault="000A27B2" w:rsidP="00A76BCB">
      <w:r>
        <w:t xml:space="preserve">Μετασχηματίστε τον ακόλουθο κώδικα έτσι ώστε να εκτελεί την ίδια εργασία χρησιμοποιώντας </w:t>
      </w:r>
      <w:r w:rsidR="009208A7">
        <w:t xml:space="preserve">α) </w:t>
      </w:r>
      <w:r w:rsidR="009208A7">
        <w:rPr>
          <w:lang w:val="en-US"/>
        </w:rPr>
        <w:t>Runnable</w:t>
      </w:r>
      <w:r w:rsidR="009208A7" w:rsidRPr="009208A7">
        <w:t xml:space="preserve"> </w:t>
      </w:r>
      <w:r w:rsidR="009208A7">
        <w:rPr>
          <w:lang w:val="en-US"/>
        </w:rPr>
        <w:t>interface</w:t>
      </w:r>
      <w:r w:rsidR="009208A7" w:rsidRPr="009208A7">
        <w:t xml:space="preserve"> </w:t>
      </w:r>
      <w:r w:rsidR="009208A7">
        <w:t xml:space="preserve">και β) </w:t>
      </w:r>
      <w:r>
        <w:rPr>
          <w:lang w:val="en-US"/>
        </w:rPr>
        <w:t>lambda</w:t>
      </w:r>
      <w:r w:rsidR="009208A7">
        <w:t xml:space="preserve"> </w:t>
      </w:r>
      <w:r w:rsidR="009208A7">
        <w:rPr>
          <w:lang w:val="en-US"/>
        </w:rPr>
        <w:t>function</w:t>
      </w:r>
      <w:r w:rsidRPr="000A27B2">
        <w:t>.</w:t>
      </w:r>
    </w:p>
    <w:tbl>
      <w:tblPr>
        <w:tblStyle w:val="a8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0A27B2" w14:paraId="2809790D" w14:textId="77777777" w:rsidTr="000A27B2">
        <w:tc>
          <w:tcPr>
            <w:tcW w:w="10456" w:type="dxa"/>
          </w:tcPr>
          <w:p w14:paraId="030BCE0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mpor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java.util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Random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</w:p>
          <w:p w14:paraId="76EA9696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09FE85D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clas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extend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hread {</w:t>
            </w:r>
          </w:p>
          <w:p w14:paraId="31A20988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305486C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inal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5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35C2D74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order = T - 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1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0ECABDD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12E13679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64F38C3B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6E57B03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a(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350F0BD6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i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.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= 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</w:t>
            </w:r>
            <w:proofErr w:type="gramEnd"/>
          </w:p>
          <w:p w14:paraId="1D45E7E3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1DDDAC7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5C2DD8CC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run(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 {</w:t>
            </w:r>
          </w:p>
          <w:p w14:paraId="65E2F13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while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!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= order)</w:t>
            </w:r>
          </w:p>
          <w:p w14:paraId="4E4C7C0F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;</w:t>
            </w:r>
          </w:p>
          <w:p w14:paraId="67402450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System.out.print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tid</w:t>
            </w:r>
            <w:proofErr w:type="spellEnd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22BDFB3D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order-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-;</w:t>
            </w:r>
            <w:proofErr w:type="gramEnd"/>
          </w:p>
          <w:p w14:paraId="6D5C156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}</w:t>
            </w:r>
          </w:p>
          <w:p w14:paraId="00ADB36A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</w:p>
          <w:p w14:paraId="22C8966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publ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atic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voi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ain(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String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] args)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ows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erruptedException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{</w:t>
            </w:r>
          </w:p>
          <w:p w14:paraId="043E4C9B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ea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proofErr w:type="spellStart"/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 =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Thread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;</w:t>
            </w:r>
          </w:p>
          <w:p w14:paraId="650D7FDB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t &lt; T; t++) {</w:t>
            </w:r>
          </w:p>
          <w:p w14:paraId="51EED6D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] =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new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PrepareJavaConcurrency03a(t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);</w:t>
            </w:r>
            <w:proofErr w:type="gramEnd"/>
          </w:p>
          <w:p w14:paraId="52B45224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[t</w:t>
            </w:r>
            <w:proofErr w:type="gram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].start</w:t>
            </w:r>
            <w:proofErr w:type="gram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();</w:t>
            </w:r>
          </w:p>
          <w:p w14:paraId="6AC001B9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}</w:t>
            </w:r>
          </w:p>
          <w:p w14:paraId="630EFD75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for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(</w:t>
            </w:r>
            <w:r w:rsidRPr="009208A7">
              <w:rPr>
                <w:rFonts w:ascii="Consolas" w:eastAsia="Times New Roman" w:hAnsi="Consolas" w:cs="Times New Roman"/>
                <w:color w:val="0000FF"/>
                <w:sz w:val="21"/>
                <w:szCs w:val="21"/>
                <w:lang w:val="en-US" w:eastAsia="el-GR"/>
              </w:rPr>
              <w:t>int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t = </w:t>
            </w:r>
            <w:r w:rsidRPr="009208A7">
              <w:rPr>
                <w:rFonts w:ascii="Consolas" w:eastAsia="Times New Roman" w:hAnsi="Consolas" w:cs="Times New Roman"/>
                <w:color w:val="098658"/>
                <w:sz w:val="21"/>
                <w:szCs w:val="21"/>
                <w:lang w:val="en-US" w:eastAsia="el-GR"/>
              </w:rPr>
              <w:t>0</w:t>
            </w: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; t &lt; T; t++)</w:t>
            </w:r>
          </w:p>
          <w:p w14:paraId="511E56E2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val="en-US" w:eastAsia="el-GR"/>
              </w:rPr>
              <w:t>            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myThreads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[t].</w:t>
            </w:r>
            <w:proofErr w:type="spellStart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join</w:t>
            </w:r>
            <w:proofErr w:type="spellEnd"/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();</w:t>
            </w:r>
          </w:p>
          <w:p w14:paraId="13F7ECBA" w14:textId="77777777" w:rsidR="009208A7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    }</w:t>
            </w:r>
          </w:p>
          <w:p w14:paraId="2AA21B99" w14:textId="44459535" w:rsidR="000A27B2" w:rsidRPr="009208A7" w:rsidRDefault="009208A7" w:rsidP="009208A7">
            <w:pPr>
              <w:shd w:val="clear" w:color="auto" w:fill="FFFFFF"/>
              <w:spacing w:line="285" w:lineRule="atLeast"/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</w:pPr>
            <w:r w:rsidRPr="009208A7">
              <w:rPr>
                <w:rFonts w:ascii="Consolas" w:eastAsia="Times New Roman" w:hAnsi="Consolas" w:cs="Times New Roman"/>
                <w:color w:val="000000"/>
                <w:sz w:val="21"/>
                <w:szCs w:val="21"/>
                <w:lang w:eastAsia="el-GR"/>
              </w:rPr>
              <w:t>}</w:t>
            </w:r>
          </w:p>
        </w:tc>
      </w:tr>
    </w:tbl>
    <w:p w14:paraId="03F46EDC" w14:textId="2BBC6DE5" w:rsidR="000A27B2" w:rsidRDefault="000A27B2" w:rsidP="00A76BCB"/>
    <w:p w14:paraId="3D7F6C4F" w14:textId="77777777" w:rsidR="009208A7" w:rsidRDefault="009208A7" w:rsidP="009208A7">
      <w:r>
        <w:t xml:space="preserve">Λύση: </w:t>
      </w:r>
    </w:p>
    <w:p w14:paraId="76D0A60E" w14:textId="77777777" w:rsidR="009208A7" w:rsidRPr="000A27B2" w:rsidRDefault="009208A7" w:rsidP="00A76BCB"/>
    <w:sectPr w:rsidR="009208A7" w:rsidRPr="000A27B2" w:rsidSect="00356613">
      <w:footerReference w:type="default" r:id="rId28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F53930" w14:textId="77777777" w:rsidR="007919DC" w:rsidRDefault="007919DC" w:rsidP="00D91EBF">
      <w:pPr>
        <w:spacing w:after="0" w:line="240" w:lineRule="auto"/>
      </w:pPr>
      <w:r>
        <w:separator/>
      </w:r>
    </w:p>
  </w:endnote>
  <w:endnote w:type="continuationSeparator" w:id="0">
    <w:p w14:paraId="5550101B" w14:textId="77777777" w:rsidR="007919DC" w:rsidRDefault="007919DC" w:rsidP="00D91E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1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470951712"/>
      <w:docPartObj>
        <w:docPartGallery w:val="Page Numbers (Bottom of Page)"/>
        <w:docPartUnique/>
      </w:docPartObj>
    </w:sdtPr>
    <w:sdtEndPr/>
    <w:sdtContent>
      <w:p w14:paraId="119D0801" w14:textId="11A02E06" w:rsidR="00D91EBF" w:rsidRDefault="00D91EBF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4C225E8" w14:textId="77777777" w:rsidR="00D91EBF" w:rsidRDefault="00D91EBF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873EA2" w14:textId="77777777" w:rsidR="007919DC" w:rsidRDefault="007919DC" w:rsidP="00D91EBF">
      <w:pPr>
        <w:spacing w:after="0" w:line="240" w:lineRule="auto"/>
      </w:pPr>
      <w:r>
        <w:separator/>
      </w:r>
    </w:p>
  </w:footnote>
  <w:footnote w:type="continuationSeparator" w:id="0">
    <w:p w14:paraId="4F960342" w14:textId="77777777" w:rsidR="007919DC" w:rsidRDefault="007919DC" w:rsidP="00D91E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055EE"/>
    <w:rsid w:val="00081393"/>
    <w:rsid w:val="000A27B2"/>
    <w:rsid w:val="000D7837"/>
    <w:rsid w:val="0025729B"/>
    <w:rsid w:val="002B10FA"/>
    <w:rsid w:val="002B1259"/>
    <w:rsid w:val="00356613"/>
    <w:rsid w:val="003B5979"/>
    <w:rsid w:val="003D0C42"/>
    <w:rsid w:val="00492224"/>
    <w:rsid w:val="005247EE"/>
    <w:rsid w:val="00561E85"/>
    <w:rsid w:val="00571808"/>
    <w:rsid w:val="007508CC"/>
    <w:rsid w:val="007919DC"/>
    <w:rsid w:val="007B7360"/>
    <w:rsid w:val="007C3CC8"/>
    <w:rsid w:val="0081666A"/>
    <w:rsid w:val="00824F43"/>
    <w:rsid w:val="00840D76"/>
    <w:rsid w:val="009208A7"/>
    <w:rsid w:val="009907EA"/>
    <w:rsid w:val="009D227A"/>
    <w:rsid w:val="00A26C7A"/>
    <w:rsid w:val="00A51C6B"/>
    <w:rsid w:val="00A76BCB"/>
    <w:rsid w:val="00AC69C4"/>
    <w:rsid w:val="00B41BA4"/>
    <w:rsid w:val="00BC363C"/>
    <w:rsid w:val="00C114EF"/>
    <w:rsid w:val="00C168FB"/>
    <w:rsid w:val="00C3728B"/>
    <w:rsid w:val="00D42756"/>
    <w:rsid w:val="00D91EBF"/>
    <w:rsid w:val="00DC098B"/>
    <w:rsid w:val="00DD12BB"/>
    <w:rsid w:val="00E0411C"/>
    <w:rsid w:val="00E10B83"/>
    <w:rsid w:val="00E16526"/>
    <w:rsid w:val="00E95A13"/>
    <w:rsid w:val="00EB2CB2"/>
    <w:rsid w:val="00EF6B19"/>
    <w:rsid w:val="00F6511C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  <w:style w:type="paragraph" w:styleId="a5">
    <w:name w:val="Subtitle"/>
    <w:basedOn w:val="a"/>
    <w:next w:val="a"/>
    <w:link w:val="Char0"/>
    <w:uiPriority w:val="11"/>
    <w:qFormat/>
    <w:rsid w:val="00561E85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Char0">
    <w:name w:val="Υπότιτλος Char"/>
    <w:basedOn w:val="a0"/>
    <w:link w:val="a5"/>
    <w:uiPriority w:val="11"/>
    <w:rsid w:val="00561E85"/>
    <w:rPr>
      <w:rFonts w:eastAsiaTheme="minorEastAsia"/>
      <w:color w:val="5A5A5A" w:themeColor="text1" w:themeTint="A5"/>
      <w:spacing w:val="15"/>
    </w:rPr>
  </w:style>
  <w:style w:type="character" w:styleId="a6">
    <w:name w:val="Subtle Emphasis"/>
    <w:basedOn w:val="a0"/>
    <w:uiPriority w:val="19"/>
    <w:qFormat/>
    <w:rsid w:val="00561E85"/>
    <w:rPr>
      <w:i/>
      <w:iCs/>
      <w:color w:val="404040" w:themeColor="text1" w:themeTint="BF"/>
    </w:rPr>
  </w:style>
  <w:style w:type="paragraph" w:styleId="a7">
    <w:name w:val="No Spacing"/>
    <w:uiPriority w:val="1"/>
    <w:qFormat/>
    <w:rsid w:val="00571808"/>
    <w:pPr>
      <w:spacing w:after="0" w:line="240" w:lineRule="auto"/>
    </w:pPr>
  </w:style>
  <w:style w:type="table" w:styleId="a8">
    <w:name w:val="Table Grid"/>
    <w:basedOn w:val="a1"/>
    <w:uiPriority w:val="39"/>
    <w:rsid w:val="009D2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Char1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1">
    <w:name w:val="Κεφαλίδα Char"/>
    <w:basedOn w:val="a0"/>
    <w:link w:val="a9"/>
    <w:uiPriority w:val="99"/>
    <w:rsid w:val="00D91EBF"/>
  </w:style>
  <w:style w:type="paragraph" w:styleId="aa">
    <w:name w:val="footer"/>
    <w:basedOn w:val="a"/>
    <w:link w:val="Char2"/>
    <w:uiPriority w:val="99"/>
    <w:unhideWhenUsed/>
    <w:rsid w:val="00D91EBF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2">
    <w:name w:val="Υποσέλιδο Char"/>
    <w:basedOn w:val="a0"/>
    <w:link w:val="aa"/>
    <w:uiPriority w:val="99"/>
    <w:rsid w:val="00D91E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9460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76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7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6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02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01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03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2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09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70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3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37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78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316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8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7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32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7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6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90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29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16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5385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25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9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6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7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37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9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6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34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9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7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7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423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2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20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2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4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4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3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6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8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3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7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40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1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8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25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69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7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71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10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53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5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0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0476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87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91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7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7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02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17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1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3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4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7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6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33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65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604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2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8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9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253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6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7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28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3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30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3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7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5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7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36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7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5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0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46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pthreads02.c" TargetMode="External"/><Relationship Id="rId13" Type="http://schemas.openxmlformats.org/officeDocument/2006/relationships/hyperlink" Target="https://github.com/chgogos/ceteiep_pdc/blob/master/exams_preparation/prepare_omp01.c" TargetMode="External"/><Relationship Id="rId18" Type="http://schemas.openxmlformats.org/officeDocument/2006/relationships/hyperlink" Target="https://github.com/chgogos/ceteiep_pdc/blob/master/exams_preparation/prepare_omp05.c" TargetMode="External"/><Relationship Id="rId26" Type="http://schemas.openxmlformats.org/officeDocument/2006/relationships/hyperlink" Target="https://github.com/chgogos/ceteiep_pdc/blob/master/exams_preparation/PrepareJavaConcurrency01a.java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chgogos/ceteiep_pdc/blob/master/exams_preparation/prepare_mpi02.c" TargetMode="External"/><Relationship Id="rId7" Type="http://schemas.openxmlformats.org/officeDocument/2006/relationships/hyperlink" Target="https://github.com/chgogos/ceteiep_pdc/blob/master/exams_preparation/prepare_pthreads01.c" TargetMode="External"/><Relationship Id="rId12" Type="http://schemas.openxmlformats.org/officeDocument/2006/relationships/hyperlink" Target="https://github.com/chgogos/ceteiep_pdc/blob/master/exams_preparation/prepare_pthreads05.c" TargetMode="External"/><Relationship Id="rId17" Type="http://schemas.openxmlformats.org/officeDocument/2006/relationships/hyperlink" Target="https://github.com/chgogos/ceteiep_pdc/blob/master/exams_preparation/inner_product.c" TargetMode="External"/><Relationship Id="rId25" Type="http://schemas.openxmlformats.org/officeDocument/2006/relationships/hyperlink" Target="https://github.com/chgogos/ceteiep_pdc/blob/master/exams_preparation/prepare_mpi05.c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chgogos/ceteiep_pdc/blob/master/exams_preparation/prepare_omp04.c" TargetMode="External"/><Relationship Id="rId20" Type="http://schemas.openxmlformats.org/officeDocument/2006/relationships/hyperlink" Target="https://github.com/chgogos/ceteiep_pdc/blob/master/exams_preparation/prepare_mpi01.c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chgogos/ceteiep_pdc/blob/master/exams_preparation/inner_product.c" TargetMode="External"/><Relationship Id="rId24" Type="http://schemas.openxmlformats.org/officeDocument/2006/relationships/hyperlink" Target="https://github.com/chgogos/ceteiep_pdc/blob/master/exams_preparation/inner_product.c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hgogos/ceteiep_pdc/blob/master/exams_preparation/prepare_omp03.c" TargetMode="External"/><Relationship Id="rId23" Type="http://schemas.openxmlformats.org/officeDocument/2006/relationships/hyperlink" Target="https://github.com/chgogos/ceteiep_pdc/blob/master/exams_preparation/prepare_mpi04.c" TargetMode="External"/><Relationship Id="rId28" Type="http://schemas.openxmlformats.org/officeDocument/2006/relationships/footer" Target="footer1.xml"/><Relationship Id="rId10" Type="http://schemas.openxmlformats.org/officeDocument/2006/relationships/hyperlink" Target="https://github.com/chgogos/ceteiep_pdc/blob/master/exams_preparation/prepare_pthreads04b.c" TargetMode="External"/><Relationship Id="rId19" Type="http://schemas.openxmlformats.org/officeDocument/2006/relationships/hyperlink" Target="https://github.com/chgogos/ceteiep_pdc/blob/master/exams_preparation/prepare_omp06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pthreads03.c" TargetMode="External"/><Relationship Id="rId14" Type="http://schemas.openxmlformats.org/officeDocument/2006/relationships/hyperlink" Target="https://github.com/chgogos/ceteiep_pdc/blob/master/exams_preparation/prepare_omp02.c" TargetMode="External"/><Relationship Id="rId22" Type="http://schemas.openxmlformats.org/officeDocument/2006/relationships/hyperlink" Target="https://github.com/chgogos/ceteiep_pdc/blob/master/exams_preparation/prepare_mpi03.c" TargetMode="External"/><Relationship Id="rId27" Type="http://schemas.openxmlformats.org/officeDocument/2006/relationships/hyperlink" Target="https://github.com/chgogos/ceteiep_pdc/blob/master/exams_preparation/PrepareJavaConcurrency01b.java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9</Pages>
  <Words>2364</Words>
  <Characters>12770</Characters>
  <Application>Microsoft Office Word</Application>
  <DocSecurity>0</DocSecurity>
  <Lines>106</Lines>
  <Paragraphs>30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ΧΡΗΣΤΟΣ ΓΚΟΓΚΟΣ</cp:lastModifiedBy>
  <cp:revision>22</cp:revision>
  <cp:lastPrinted>2020-06-01T13:44:00Z</cp:lastPrinted>
  <dcterms:created xsi:type="dcterms:W3CDTF">2019-06-09T07:37:00Z</dcterms:created>
  <dcterms:modified xsi:type="dcterms:W3CDTF">2020-06-09T08:40:00Z</dcterms:modified>
</cp:coreProperties>
</file>